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5F05" w:rsidRPr="00F71450" w:rsidRDefault="00F71450">
      <w:pPr>
        <w:rPr>
          <w:b/>
        </w:rPr>
      </w:pPr>
      <w:bookmarkStart w:id="0" w:name="_GoBack"/>
      <w:r>
        <w:rPr>
          <w:noProof/>
        </w:rPr>
        <w:drawing>
          <wp:inline distT="0" distB="0" distL="0" distR="0" wp14:anchorId="659B651E" wp14:editId="54A2AD38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A5F05" w:rsidRPr="00F714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MDAwMzI1N7e0NDFR0lEKTi0uzszPAykwrAUATRCWiCwAAAA="/>
  </w:docVars>
  <w:rsids>
    <w:rsidRoot w:val="00826FDF"/>
    <w:rsid w:val="004B1B49"/>
    <w:rsid w:val="00826FDF"/>
    <w:rsid w:val="00CA6C30"/>
    <w:rsid w:val="00F71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A65B7F-12AD-4528-92F9-06B9F4885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>Hewlett-Packard</Company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 Kumar</dc:creator>
  <cp:keywords/>
  <dc:description/>
  <cp:lastModifiedBy>Divya Kumar</cp:lastModifiedBy>
  <cp:revision>2</cp:revision>
  <dcterms:created xsi:type="dcterms:W3CDTF">2017-04-23T05:47:00Z</dcterms:created>
  <dcterms:modified xsi:type="dcterms:W3CDTF">2017-04-23T05:48:00Z</dcterms:modified>
</cp:coreProperties>
</file>